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974EE" w14:textId="77777777" w:rsidR="003877D9" w:rsidRDefault="003877D9" w:rsidP="003877D9">
      <w:r>
        <w:t>%</w:t>
      </w:r>
      <w:proofErr w:type="spellStart"/>
      <w:r>
        <w:t>sql</w:t>
      </w:r>
      <w:proofErr w:type="spellEnd"/>
    </w:p>
    <w:p w14:paraId="7517AA18" w14:textId="77777777" w:rsidR="003877D9" w:rsidRDefault="003877D9" w:rsidP="003877D9">
      <w:r>
        <w:t>create table customers</w:t>
      </w:r>
    </w:p>
    <w:p w14:paraId="27E5608B" w14:textId="77777777" w:rsidR="003877D9" w:rsidRDefault="003877D9" w:rsidP="003877D9">
      <w:r>
        <w:t>(</w:t>
      </w:r>
    </w:p>
    <w:p w14:paraId="25B577DC" w14:textId="77777777" w:rsidR="003877D9" w:rsidRDefault="003877D9" w:rsidP="003877D9">
      <w:proofErr w:type="spellStart"/>
      <w:r>
        <w:t>cust_id</w:t>
      </w:r>
      <w:proofErr w:type="spellEnd"/>
      <w:r>
        <w:t xml:space="preserve"> int,</w:t>
      </w:r>
    </w:p>
    <w:p w14:paraId="3DC3F1B6" w14:textId="77777777" w:rsidR="003877D9" w:rsidRDefault="003877D9" w:rsidP="003877D9">
      <w:r>
        <w:t>products array&lt;string&gt;,</w:t>
      </w:r>
    </w:p>
    <w:p w14:paraId="211CB533" w14:textId="77777777" w:rsidR="003877D9" w:rsidRDefault="003877D9" w:rsidP="003877D9">
      <w:r>
        <w:t>price array&lt;int&gt;</w:t>
      </w:r>
    </w:p>
    <w:p w14:paraId="72A11124" w14:textId="65603673" w:rsidR="00AE2E45" w:rsidRDefault="003877D9" w:rsidP="003877D9">
      <w:r>
        <w:t>)</w:t>
      </w:r>
    </w:p>
    <w:p w14:paraId="57957AB0" w14:textId="77777777" w:rsidR="003877D9" w:rsidRDefault="003877D9" w:rsidP="003877D9"/>
    <w:p w14:paraId="69CF867D" w14:textId="77777777" w:rsidR="003877D9" w:rsidRDefault="003877D9" w:rsidP="003877D9">
      <w:r>
        <w:t>%</w:t>
      </w:r>
      <w:proofErr w:type="spellStart"/>
      <w:r>
        <w:t>sql</w:t>
      </w:r>
      <w:proofErr w:type="spellEnd"/>
    </w:p>
    <w:p w14:paraId="7362BF87" w14:textId="59675934" w:rsidR="003877D9" w:rsidRDefault="003877D9" w:rsidP="003877D9">
      <w:r>
        <w:t>insert into customers values (1111,array('</w:t>
      </w:r>
      <w:proofErr w:type="spellStart"/>
      <w:r>
        <w:t>a','b','c','d','e</w:t>
      </w:r>
      <w:proofErr w:type="spellEnd"/>
      <w:r>
        <w:t>'),array(100,200,300,400,500))</w:t>
      </w:r>
    </w:p>
    <w:p w14:paraId="67E5CC16" w14:textId="77777777" w:rsidR="003877D9" w:rsidRDefault="003877D9" w:rsidP="003877D9"/>
    <w:p w14:paraId="63B238A8" w14:textId="77777777" w:rsidR="003877D9" w:rsidRDefault="003877D9" w:rsidP="003877D9">
      <w:r>
        <w:t>%</w:t>
      </w:r>
      <w:proofErr w:type="spellStart"/>
      <w:r>
        <w:t>sql</w:t>
      </w:r>
      <w:proofErr w:type="spellEnd"/>
    </w:p>
    <w:p w14:paraId="47CD34CE" w14:textId="47346145" w:rsidR="003877D9" w:rsidRDefault="003877D9" w:rsidP="003877D9">
      <w:r>
        <w:t>insert into customers values (1112,array('</w:t>
      </w:r>
      <w:proofErr w:type="spellStart"/>
      <w:r>
        <w:t>c','d','e','a','a</w:t>
      </w:r>
      <w:proofErr w:type="spellEnd"/>
      <w:r>
        <w:t>'),array(110,120,130,140,150))</w:t>
      </w:r>
    </w:p>
    <w:p w14:paraId="5BBC6790" w14:textId="1557E3C7" w:rsidR="003877D9" w:rsidRDefault="003877D9" w:rsidP="003877D9"/>
    <w:p w14:paraId="047F12B8" w14:textId="77777777" w:rsidR="003877D9" w:rsidRDefault="003877D9" w:rsidP="003877D9">
      <w:r>
        <w:t>%</w:t>
      </w:r>
      <w:proofErr w:type="spellStart"/>
      <w:r>
        <w:t>sql</w:t>
      </w:r>
      <w:proofErr w:type="spellEnd"/>
    </w:p>
    <w:p w14:paraId="19FDDB30" w14:textId="77777777" w:rsidR="003877D9" w:rsidRDefault="003877D9" w:rsidP="003877D9">
      <w:r>
        <w:t xml:space="preserve">SELECT </w:t>
      </w:r>
      <w:proofErr w:type="spellStart"/>
      <w:r>
        <w:t>cust_id</w:t>
      </w:r>
      <w:proofErr w:type="spellEnd"/>
      <w:r>
        <w:t xml:space="preserve">, </w:t>
      </w:r>
      <w:proofErr w:type="spellStart"/>
      <w:r>
        <w:t>product_exp</w:t>
      </w:r>
      <w:proofErr w:type="spellEnd"/>
      <w:r>
        <w:t xml:space="preserve">, </w:t>
      </w:r>
      <w:proofErr w:type="spellStart"/>
      <w:r>
        <w:t>price_exp</w:t>
      </w:r>
      <w:proofErr w:type="spellEnd"/>
    </w:p>
    <w:p w14:paraId="3ACE78B6" w14:textId="77777777" w:rsidR="003877D9" w:rsidRDefault="003877D9" w:rsidP="003877D9">
      <w:r>
        <w:t>FROM customers</w:t>
      </w:r>
    </w:p>
    <w:p w14:paraId="1DF9A168" w14:textId="77777777" w:rsidR="003877D9" w:rsidRDefault="003877D9" w:rsidP="003877D9">
      <w:r>
        <w:t xml:space="preserve">LATERAL VIEW </w:t>
      </w:r>
      <w:proofErr w:type="spellStart"/>
      <w:r>
        <w:t>posexplode</w:t>
      </w:r>
      <w:proofErr w:type="spellEnd"/>
      <w:r>
        <w:t xml:space="preserve">(products) exploded AS pos, </w:t>
      </w:r>
      <w:proofErr w:type="spellStart"/>
      <w:r>
        <w:t>product_exp</w:t>
      </w:r>
      <w:proofErr w:type="spellEnd"/>
    </w:p>
    <w:p w14:paraId="0CB1CA9B" w14:textId="77777777" w:rsidR="003877D9" w:rsidRDefault="003877D9" w:rsidP="003877D9">
      <w:r>
        <w:t xml:space="preserve">LATERAL VIEW </w:t>
      </w:r>
      <w:proofErr w:type="spellStart"/>
      <w:r>
        <w:t>posexplode</w:t>
      </w:r>
      <w:proofErr w:type="spellEnd"/>
      <w:r>
        <w:t xml:space="preserve">(price) exploded2 AS pos2, </w:t>
      </w:r>
      <w:proofErr w:type="spellStart"/>
      <w:r>
        <w:t>price_exp</w:t>
      </w:r>
      <w:proofErr w:type="spellEnd"/>
    </w:p>
    <w:p w14:paraId="4A71890F" w14:textId="1BB65C26" w:rsidR="003877D9" w:rsidRDefault="003877D9" w:rsidP="003877D9">
      <w:r>
        <w:t>where pos=pos2</w:t>
      </w:r>
    </w:p>
    <w:p w14:paraId="3839D6A7" w14:textId="77777777" w:rsidR="003877D9" w:rsidRDefault="003877D9" w:rsidP="003877D9"/>
    <w:p w14:paraId="5C8B013A" w14:textId="77777777" w:rsidR="003877D9" w:rsidRDefault="003877D9" w:rsidP="003877D9">
      <w:r>
        <w:t>%</w:t>
      </w:r>
      <w:proofErr w:type="spellStart"/>
      <w:r>
        <w:t>sql</w:t>
      </w:r>
      <w:proofErr w:type="spellEnd"/>
    </w:p>
    <w:p w14:paraId="5BBAE2E3" w14:textId="77777777" w:rsidR="003877D9" w:rsidRDefault="003877D9" w:rsidP="003877D9">
      <w:r>
        <w:t xml:space="preserve">create table </w:t>
      </w:r>
      <w:proofErr w:type="spellStart"/>
      <w:r>
        <w:t>customer_expl</w:t>
      </w:r>
      <w:proofErr w:type="spellEnd"/>
    </w:p>
    <w:p w14:paraId="2B9F0FFC" w14:textId="77777777" w:rsidR="003877D9" w:rsidRDefault="003877D9" w:rsidP="003877D9">
      <w:r>
        <w:t>(</w:t>
      </w:r>
    </w:p>
    <w:p w14:paraId="1034F125" w14:textId="77777777" w:rsidR="003877D9" w:rsidRDefault="003877D9" w:rsidP="003877D9">
      <w:proofErr w:type="spellStart"/>
      <w:r>
        <w:t>customerid</w:t>
      </w:r>
      <w:proofErr w:type="spellEnd"/>
      <w:r>
        <w:t xml:space="preserve"> int,</w:t>
      </w:r>
    </w:p>
    <w:p w14:paraId="5A13CD90" w14:textId="77777777" w:rsidR="003877D9" w:rsidRDefault="003877D9" w:rsidP="003877D9">
      <w:r>
        <w:t>products string,</w:t>
      </w:r>
    </w:p>
    <w:p w14:paraId="159020AF" w14:textId="44C20533" w:rsidR="003877D9" w:rsidRDefault="003877D9" w:rsidP="003877D9">
      <w:r>
        <w:t>price int)</w:t>
      </w:r>
    </w:p>
    <w:p w14:paraId="6F1FB3A6" w14:textId="77777777" w:rsidR="003877D9" w:rsidRDefault="003877D9" w:rsidP="003877D9"/>
    <w:p w14:paraId="50A9E844" w14:textId="77777777" w:rsidR="003877D9" w:rsidRDefault="003877D9" w:rsidP="003877D9">
      <w:r>
        <w:t>%</w:t>
      </w:r>
      <w:proofErr w:type="spellStart"/>
      <w:r>
        <w:t>sql</w:t>
      </w:r>
      <w:proofErr w:type="spellEnd"/>
    </w:p>
    <w:p w14:paraId="21404A74" w14:textId="77777777" w:rsidR="003877D9" w:rsidRDefault="003877D9" w:rsidP="003877D9">
      <w:r>
        <w:lastRenderedPageBreak/>
        <w:t xml:space="preserve">insert into </w:t>
      </w:r>
      <w:proofErr w:type="spellStart"/>
      <w:r>
        <w:t>customer_expl</w:t>
      </w:r>
      <w:proofErr w:type="spellEnd"/>
      <w:r>
        <w:t xml:space="preserve"> values (1111,'a',100),(1111,'b',200),(1111,'c',300),(1111,'d',400),(1111,'e',500);</w:t>
      </w:r>
    </w:p>
    <w:p w14:paraId="48F41194" w14:textId="3A74FE23" w:rsidR="003877D9" w:rsidRDefault="003877D9" w:rsidP="003877D9">
      <w:r>
        <w:t xml:space="preserve">insert into </w:t>
      </w:r>
      <w:proofErr w:type="spellStart"/>
      <w:r>
        <w:t>customer_expl</w:t>
      </w:r>
      <w:proofErr w:type="spellEnd"/>
      <w:r>
        <w:t xml:space="preserve"> values (1112,'c',110),(1112,'d',120),(1112,'e',130),(1112,'a',140),(1112,'a',150);</w:t>
      </w:r>
    </w:p>
    <w:p w14:paraId="654A9A6A" w14:textId="77777777" w:rsidR="003877D9" w:rsidRDefault="003877D9" w:rsidP="003877D9"/>
    <w:p w14:paraId="717F38EC" w14:textId="77777777" w:rsidR="003877D9" w:rsidRDefault="003877D9" w:rsidP="003877D9">
      <w:r>
        <w:t>%</w:t>
      </w:r>
      <w:proofErr w:type="spellStart"/>
      <w:r>
        <w:t>sql</w:t>
      </w:r>
      <w:proofErr w:type="spellEnd"/>
    </w:p>
    <w:p w14:paraId="38B799FD" w14:textId="77777777" w:rsidR="003877D9" w:rsidRDefault="003877D9" w:rsidP="003877D9">
      <w:r>
        <w:t xml:space="preserve">SELECT </w:t>
      </w:r>
      <w:proofErr w:type="spellStart"/>
      <w:r>
        <w:t>customerid</w:t>
      </w:r>
      <w:proofErr w:type="spellEnd"/>
      <w:r>
        <w:t xml:space="preserve">, </w:t>
      </w:r>
      <w:proofErr w:type="spellStart"/>
      <w:r>
        <w:t>collect_list</w:t>
      </w:r>
      <w:proofErr w:type="spellEnd"/>
      <w:r>
        <w:t>(products),</w:t>
      </w:r>
      <w:proofErr w:type="spellStart"/>
      <w:r>
        <w:t>collect_list</w:t>
      </w:r>
      <w:proofErr w:type="spellEnd"/>
      <w:r>
        <w:t xml:space="preserve">(price) from </w:t>
      </w:r>
      <w:proofErr w:type="spellStart"/>
      <w:r>
        <w:t>customer_expl</w:t>
      </w:r>
      <w:proofErr w:type="spellEnd"/>
    </w:p>
    <w:p w14:paraId="3CDC39CB" w14:textId="769B5A3F" w:rsidR="003877D9" w:rsidRDefault="003877D9" w:rsidP="003877D9">
      <w:r>
        <w:t xml:space="preserve">GROUP BY </w:t>
      </w:r>
      <w:proofErr w:type="spellStart"/>
      <w:r>
        <w:t>customerid</w:t>
      </w:r>
      <w:proofErr w:type="spellEnd"/>
    </w:p>
    <w:p w14:paraId="3B134196" w14:textId="77777777" w:rsidR="003877D9" w:rsidRDefault="003877D9" w:rsidP="003877D9"/>
    <w:p w14:paraId="608EA15D" w14:textId="77777777" w:rsidR="003877D9" w:rsidRDefault="003877D9" w:rsidP="003877D9">
      <w:r>
        <w:t>%</w:t>
      </w:r>
      <w:proofErr w:type="spellStart"/>
      <w:r>
        <w:t>sql</w:t>
      </w:r>
      <w:proofErr w:type="spellEnd"/>
    </w:p>
    <w:p w14:paraId="5AD148FC" w14:textId="77777777" w:rsidR="003877D9" w:rsidRDefault="003877D9" w:rsidP="003877D9">
      <w:r>
        <w:t xml:space="preserve">SELECT </w:t>
      </w:r>
      <w:proofErr w:type="spellStart"/>
      <w:r>
        <w:t>customerid</w:t>
      </w:r>
      <w:proofErr w:type="spellEnd"/>
      <w:r>
        <w:t xml:space="preserve">, </w:t>
      </w:r>
      <w:proofErr w:type="spellStart"/>
      <w:r>
        <w:t>collect_set</w:t>
      </w:r>
      <w:proofErr w:type="spellEnd"/>
      <w:r>
        <w:t>(products),</w:t>
      </w:r>
      <w:proofErr w:type="spellStart"/>
      <w:r>
        <w:t>collect_set</w:t>
      </w:r>
      <w:proofErr w:type="spellEnd"/>
      <w:r>
        <w:t xml:space="preserve">(price) from </w:t>
      </w:r>
      <w:proofErr w:type="spellStart"/>
      <w:r>
        <w:t>customer_expl</w:t>
      </w:r>
      <w:proofErr w:type="spellEnd"/>
    </w:p>
    <w:p w14:paraId="4EFAAA9C" w14:textId="29E9C5C3" w:rsidR="003877D9" w:rsidRDefault="003877D9" w:rsidP="003877D9">
      <w:r>
        <w:t xml:space="preserve">GROUP BY </w:t>
      </w:r>
      <w:proofErr w:type="spellStart"/>
      <w:r>
        <w:t>customerid</w:t>
      </w:r>
      <w:proofErr w:type="spellEnd"/>
    </w:p>
    <w:sectPr w:rsidR="003877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NDI1NLUA0pamlko6SsGpxcWZ+XkgBYa1ALQ9a6wsAAAA"/>
  </w:docVars>
  <w:rsids>
    <w:rsidRoot w:val="001B40DB"/>
    <w:rsid w:val="001B40DB"/>
    <w:rsid w:val="003877D9"/>
    <w:rsid w:val="00AE2E45"/>
    <w:rsid w:val="00B04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02F1F"/>
  <w15:chartTrackingRefBased/>
  <w15:docId w15:val="{03BC1C21-4E6B-41C2-8F94-AF9DEE51E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js-builtin">
    <w:name w:val="hljs-built_in"/>
    <w:basedOn w:val="DefaultParagraphFont"/>
    <w:rsid w:val="003877D9"/>
  </w:style>
  <w:style w:type="character" w:customStyle="1" w:styleId="hljs-number">
    <w:name w:val="hljs-number"/>
    <w:basedOn w:val="DefaultParagraphFont"/>
    <w:rsid w:val="003877D9"/>
  </w:style>
  <w:style w:type="character" w:customStyle="1" w:styleId="hljs-string">
    <w:name w:val="hljs-string"/>
    <w:basedOn w:val="DefaultParagraphFont"/>
    <w:rsid w:val="003877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319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86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7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80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986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244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3223502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17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648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158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377719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1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50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7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133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7927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686036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97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125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04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03072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397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74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136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537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47</Words>
  <Characters>844</Characters>
  <Application>Microsoft Office Word</Application>
  <DocSecurity>0</DocSecurity>
  <Lines>7</Lines>
  <Paragraphs>1</Paragraphs>
  <ScaleCrop>false</ScaleCrop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tha Yeddula</dc:creator>
  <cp:keywords/>
  <dc:description/>
  <cp:lastModifiedBy>Samatha Yeddula</cp:lastModifiedBy>
  <cp:revision>2</cp:revision>
  <dcterms:created xsi:type="dcterms:W3CDTF">2023-06-11T21:28:00Z</dcterms:created>
  <dcterms:modified xsi:type="dcterms:W3CDTF">2023-06-11T21:34:00Z</dcterms:modified>
</cp:coreProperties>
</file>